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B383F8" w14:textId="7276490D" w:rsidR="00EC605F" w:rsidRDefault="00340B5B" w:rsidP="00EC6B12">
      <w:pPr>
        <w:jc w:val="center"/>
      </w:pPr>
      <w:r>
        <w:rPr>
          <w:noProof/>
        </w:rPr>
        <w:drawing>
          <wp:inline distT="0" distB="0" distL="0" distR="0" wp14:anchorId="6E95DCC1" wp14:editId="266BF5D7">
            <wp:extent cx="4581525" cy="131576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SFF On Tour Logo, lt green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0348" cy="1387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D7CDF" w14:textId="77777777" w:rsidR="00894AEC" w:rsidRPr="00EC6B12" w:rsidRDefault="00894AEC" w:rsidP="00EC6B12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55"/>
        <w:gridCol w:w="2350"/>
        <w:gridCol w:w="1530"/>
        <w:gridCol w:w="2160"/>
        <w:gridCol w:w="2070"/>
        <w:gridCol w:w="2169"/>
        <w:gridCol w:w="2056"/>
      </w:tblGrid>
      <w:tr w:rsidR="00340B5B" w14:paraId="6608A6FD" w14:textId="77777777" w:rsidTr="00896EC4">
        <w:trPr>
          <w:trHeight w:val="1952"/>
        </w:trPr>
        <w:tc>
          <w:tcPr>
            <w:tcW w:w="2055" w:type="dxa"/>
            <w:shd w:val="clear" w:color="auto" w:fill="A8D08D" w:themeFill="accent6" w:themeFillTint="99"/>
          </w:tcPr>
          <w:p w14:paraId="53DD69E0" w14:textId="77777777" w:rsidR="00340B5B" w:rsidRDefault="00340B5B" w:rsidP="00340B5B">
            <w:pPr>
              <w:jc w:val="center"/>
              <w:rPr>
                <w:rFonts w:ascii="Futura T" w:hAnsi="Futura T"/>
                <w:b/>
                <w:bCs/>
                <w:sz w:val="28"/>
                <w:szCs w:val="28"/>
              </w:rPr>
            </w:pPr>
          </w:p>
          <w:p w14:paraId="3375F0EF" w14:textId="77777777" w:rsidR="00340B5B" w:rsidRDefault="00340B5B" w:rsidP="00340B5B">
            <w:pPr>
              <w:jc w:val="center"/>
              <w:rPr>
                <w:rFonts w:ascii="Futura T" w:hAnsi="Futura T"/>
                <w:b/>
                <w:bCs/>
                <w:sz w:val="28"/>
                <w:szCs w:val="28"/>
              </w:rPr>
            </w:pPr>
            <w:r>
              <w:rPr>
                <w:rFonts w:ascii="Futura T" w:hAnsi="Futura T"/>
                <w:b/>
                <w:bCs/>
                <w:sz w:val="28"/>
                <w:szCs w:val="28"/>
              </w:rPr>
              <w:t>Visionary</w:t>
            </w:r>
          </w:p>
          <w:p w14:paraId="05FE56F1" w14:textId="77777777" w:rsidR="00340B5B" w:rsidRDefault="00340B5B" w:rsidP="00340B5B">
            <w:pPr>
              <w:jc w:val="center"/>
              <w:rPr>
                <w:rFonts w:ascii="Futura T" w:hAnsi="Futura T"/>
                <w:b/>
                <w:bCs/>
                <w:sz w:val="28"/>
                <w:szCs w:val="28"/>
              </w:rPr>
            </w:pPr>
            <w:r>
              <w:rPr>
                <w:rFonts w:ascii="Futura T" w:hAnsi="Futura T"/>
                <w:b/>
                <w:bCs/>
                <w:sz w:val="28"/>
                <w:szCs w:val="28"/>
              </w:rPr>
              <w:t>Title Sponsor</w:t>
            </w:r>
          </w:p>
          <w:p w14:paraId="6BD370E8" w14:textId="13F73FC6" w:rsidR="00340B5B" w:rsidRPr="00340B5B" w:rsidRDefault="00340B5B" w:rsidP="00340B5B">
            <w:pPr>
              <w:jc w:val="center"/>
              <w:rPr>
                <w:rFonts w:ascii="Futura T" w:hAnsi="Futura T"/>
                <w:b/>
                <w:bCs/>
                <w:sz w:val="28"/>
                <w:szCs w:val="28"/>
              </w:rPr>
            </w:pPr>
            <w:r>
              <w:rPr>
                <w:rFonts w:ascii="Futura T" w:hAnsi="Futura T"/>
                <w:b/>
                <w:bCs/>
                <w:sz w:val="28"/>
                <w:szCs w:val="28"/>
              </w:rPr>
              <w:t>$5000</w:t>
            </w:r>
          </w:p>
        </w:tc>
        <w:tc>
          <w:tcPr>
            <w:tcW w:w="2350" w:type="dxa"/>
            <w:shd w:val="clear" w:color="auto" w:fill="A8D08D" w:themeFill="accent6" w:themeFillTint="99"/>
          </w:tcPr>
          <w:p w14:paraId="3113CCD6" w14:textId="77777777" w:rsidR="00A12886" w:rsidRDefault="00A12886" w:rsidP="00A12886">
            <w:pPr>
              <w:rPr>
                <w:rFonts w:ascii="Futura T" w:hAnsi="Futura T"/>
                <w:sz w:val="18"/>
                <w:szCs w:val="18"/>
              </w:rPr>
            </w:pPr>
          </w:p>
          <w:p w14:paraId="71387A98" w14:textId="769D6DAB" w:rsidR="00A12886" w:rsidRDefault="00A12886" w:rsidP="00480769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Named as Title Sponsor</w:t>
            </w:r>
          </w:p>
          <w:p w14:paraId="62D10442" w14:textId="77777777" w:rsidR="00A12886" w:rsidRDefault="00A12886" w:rsidP="00480769">
            <w:pPr>
              <w:jc w:val="center"/>
              <w:rPr>
                <w:rFonts w:ascii="Futura T" w:hAnsi="Futura T"/>
              </w:rPr>
            </w:pPr>
          </w:p>
          <w:p w14:paraId="299F535E" w14:textId="2F590357" w:rsidR="00A12886" w:rsidRPr="00A12886" w:rsidRDefault="00A12886" w:rsidP="00480769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Featured on ALL Promotional Materials</w:t>
            </w:r>
          </w:p>
        </w:tc>
        <w:tc>
          <w:tcPr>
            <w:tcW w:w="1530" w:type="dxa"/>
            <w:shd w:val="clear" w:color="auto" w:fill="A8D08D" w:themeFill="accent6" w:themeFillTint="99"/>
          </w:tcPr>
          <w:p w14:paraId="6C6B97EB" w14:textId="77777777" w:rsidR="00340B5B" w:rsidRDefault="00340B5B" w:rsidP="00340B5B">
            <w:pPr>
              <w:jc w:val="center"/>
              <w:rPr>
                <w:rFonts w:ascii="Futura T" w:hAnsi="Futura T"/>
              </w:rPr>
            </w:pPr>
          </w:p>
          <w:p w14:paraId="5BE501CD" w14:textId="77777777" w:rsidR="00A12886" w:rsidRDefault="00A12886" w:rsidP="00340B5B">
            <w:pPr>
              <w:jc w:val="center"/>
              <w:rPr>
                <w:rFonts w:ascii="Futura T" w:hAnsi="Futura T"/>
              </w:rPr>
            </w:pPr>
          </w:p>
          <w:p w14:paraId="604E03F4" w14:textId="617671BD" w:rsidR="00A12886" w:rsidRDefault="00896EC4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Only 3 Sponsors at This Level</w:t>
            </w:r>
          </w:p>
        </w:tc>
        <w:tc>
          <w:tcPr>
            <w:tcW w:w="2160" w:type="dxa"/>
            <w:shd w:val="clear" w:color="auto" w:fill="A8D08D" w:themeFill="accent6" w:themeFillTint="99"/>
          </w:tcPr>
          <w:p w14:paraId="61D83831" w14:textId="77777777" w:rsidR="00340B5B" w:rsidRDefault="00340B5B" w:rsidP="00340B5B">
            <w:pPr>
              <w:jc w:val="center"/>
              <w:rPr>
                <w:rFonts w:ascii="Futura T" w:hAnsi="Futura T"/>
              </w:rPr>
            </w:pPr>
          </w:p>
          <w:p w14:paraId="5903E207" w14:textId="77777777" w:rsidR="00480769" w:rsidRDefault="00480769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Event Program:</w:t>
            </w:r>
          </w:p>
          <w:p w14:paraId="3BE2A539" w14:textId="77777777" w:rsidR="00480769" w:rsidRDefault="00480769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Full Page Ad</w:t>
            </w:r>
          </w:p>
          <w:p w14:paraId="620224CC" w14:textId="77777777" w:rsidR="00480769" w:rsidRDefault="00480769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Naming Title</w:t>
            </w:r>
          </w:p>
          <w:p w14:paraId="2BFA9A6F" w14:textId="70BC025A" w:rsidR="00480769" w:rsidRDefault="00480769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2 Logo Placements</w:t>
            </w:r>
          </w:p>
        </w:tc>
        <w:tc>
          <w:tcPr>
            <w:tcW w:w="2070" w:type="dxa"/>
            <w:shd w:val="clear" w:color="auto" w:fill="A8D08D" w:themeFill="accent6" w:themeFillTint="99"/>
          </w:tcPr>
          <w:p w14:paraId="2ED87AA1" w14:textId="77777777" w:rsidR="00340B5B" w:rsidRDefault="00340B5B" w:rsidP="00340B5B">
            <w:pPr>
              <w:jc w:val="center"/>
              <w:rPr>
                <w:rFonts w:ascii="Futura T" w:hAnsi="Futura T"/>
              </w:rPr>
            </w:pPr>
          </w:p>
          <w:p w14:paraId="12D3E8B1" w14:textId="77777777" w:rsidR="00480769" w:rsidRDefault="00480769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Tabling Space Provided</w:t>
            </w:r>
          </w:p>
          <w:p w14:paraId="11728535" w14:textId="77777777" w:rsidR="00480769" w:rsidRDefault="00480769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Banner Space</w:t>
            </w:r>
          </w:p>
          <w:p w14:paraId="4803524A" w14:textId="253CE4B9" w:rsidR="00480769" w:rsidRDefault="00480769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On stage Mention</w:t>
            </w:r>
          </w:p>
        </w:tc>
        <w:tc>
          <w:tcPr>
            <w:tcW w:w="2169" w:type="dxa"/>
            <w:shd w:val="clear" w:color="auto" w:fill="A8D08D" w:themeFill="accent6" w:themeFillTint="99"/>
          </w:tcPr>
          <w:p w14:paraId="2E5B0DF6" w14:textId="77777777" w:rsidR="00340B5B" w:rsidRDefault="00340B5B" w:rsidP="00340B5B">
            <w:pPr>
              <w:jc w:val="center"/>
              <w:rPr>
                <w:rFonts w:ascii="Futura T" w:hAnsi="Futura T"/>
              </w:rPr>
            </w:pPr>
          </w:p>
          <w:p w14:paraId="0147BCBB" w14:textId="77777777" w:rsidR="00480769" w:rsidRDefault="00480769" w:rsidP="00480769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Social Media</w:t>
            </w:r>
          </w:p>
          <w:p w14:paraId="6820ADA8" w14:textId="5C3FEF59" w:rsidR="00480769" w:rsidRDefault="00480769" w:rsidP="00480769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All Event Emails</w:t>
            </w:r>
          </w:p>
          <w:p w14:paraId="19DFE004" w14:textId="77777777" w:rsidR="00480769" w:rsidRDefault="00480769" w:rsidP="00480769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Film Program Slide</w:t>
            </w:r>
          </w:p>
          <w:p w14:paraId="4278C30A" w14:textId="3CA9523B" w:rsidR="00480769" w:rsidRPr="00480769" w:rsidRDefault="00480769" w:rsidP="00480769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Local &amp; National Websites</w:t>
            </w:r>
          </w:p>
        </w:tc>
        <w:tc>
          <w:tcPr>
            <w:tcW w:w="2056" w:type="dxa"/>
            <w:shd w:val="clear" w:color="auto" w:fill="A8D08D" w:themeFill="accent6" w:themeFillTint="99"/>
          </w:tcPr>
          <w:p w14:paraId="076997CA" w14:textId="77777777" w:rsidR="00480769" w:rsidRDefault="00480769" w:rsidP="00340B5B">
            <w:pPr>
              <w:jc w:val="center"/>
              <w:rPr>
                <w:rFonts w:ascii="Futura T" w:hAnsi="Futura T"/>
              </w:rPr>
            </w:pPr>
          </w:p>
          <w:p w14:paraId="547939C7" w14:textId="77777777" w:rsidR="00480769" w:rsidRDefault="00480769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6 Tickets</w:t>
            </w:r>
          </w:p>
          <w:p w14:paraId="54FCF385" w14:textId="77777777" w:rsidR="00480769" w:rsidRDefault="00480769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Food &amp; Drinks Provided</w:t>
            </w:r>
          </w:p>
          <w:p w14:paraId="2DDF2E86" w14:textId="621E067C" w:rsidR="00480769" w:rsidRDefault="00480769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Reserved Seating</w:t>
            </w:r>
          </w:p>
        </w:tc>
      </w:tr>
      <w:tr w:rsidR="00340B5B" w14:paraId="664D9936" w14:textId="77777777" w:rsidTr="00896EC4">
        <w:trPr>
          <w:trHeight w:val="1700"/>
        </w:trPr>
        <w:tc>
          <w:tcPr>
            <w:tcW w:w="2055" w:type="dxa"/>
            <w:shd w:val="clear" w:color="auto" w:fill="FFD966" w:themeFill="accent4" w:themeFillTint="99"/>
          </w:tcPr>
          <w:p w14:paraId="7D01AD25" w14:textId="77777777" w:rsidR="00340B5B" w:rsidRDefault="00340B5B" w:rsidP="00340B5B">
            <w:pPr>
              <w:jc w:val="center"/>
              <w:rPr>
                <w:rFonts w:ascii="Futura T" w:hAnsi="Futura T"/>
                <w:b/>
                <w:bCs/>
                <w:sz w:val="28"/>
                <w:szCs w:val="28"/>
              </w:rPr>
            </w:pPr>
          </w:p>
          <w:p w14:paraId="7AA58EC9" w14:textId="77777777" w:rsidR="00340B5B" w:rsidRDefault="00340B5B" w:rsidP="00340B5B">
            <w:pPr>
              <w:jc w:val="center"/>
              <w:rPr>
                <w:rFonts w:ascii="Futura T" w:hAnsi="Futura T"/>
                <w:b/>
                <w:bCs/>
                <w:sz w:val="28"/>
                <w:szCs w:val="28"/>
              </w:rPr>
            </w:pPr>
            <w:r>
              <w:rPr>
                <w:rFonts w:ascii="Futura T" w:hAnsi="Futura T"/>
                <w:b/>
                <w:bCs/>
                <w:sz w:val="28"/>
                <w:szCs w:val="28"/>
              </w:rPr>
              <w:t>Catalyst</w:t>
            </w:r>
          </w:p>
          <w:p w14:paraId="2E5AD8F8" w14:textId="77777777" w:rsidR="00340B5B" w:rsidRDefault="00340B5B" w:rsidP="00340B5B">
            <w:pPr>
              <w:jc w:val="center"/>
              <w:rPr>
                <w:rFonts w:ascii="Futura T" w:hAnsi="Futura T"/>
                <w:b/>
                <w:bCs/>
                <w:sz w:val="28"/>
                <w:szCs w:val="28"/>
              </w:rPr>
            </w:pPr>
            <w:r>
              <w:rPr>
                <w:rFonts w:ascii="Futura T" w:hAnsi="Futura T"/>
                <w:b/>
                <w:bCs/>
                <w:sz w:val="28"/>
                <w:szCs w:val="28"/>
              </w:rPr>
              <w:t>Films Sponsor</w:t>
            </w:r>
          </w:p>
          <w:p w14:paraId="74FB2FB8" w14:textId="43B76ED1" w:rsidR="00340B5B" w:rsidRPr="00340B5B" w:rsidRDefault="00340B5B" w:rsidP="00340B5B">
            <w:pPr>
              <w:jc w:val="center"/>
              <w:rPr>
                <w:rFonts w:ascii="Futura T" w:hAnsi="Futura T"/>
                <w:b/>
                <w:bCs/>
                <w:sz w:val="28"/>
                <w:szCs w:val="28"/>
              </w:rPr>
            </w:pPr>
            <w:r>
              <w:rPr>
                <w:rFonts w:ascii="Futura T" w:hAnsi="Futura T"/>
                <w:b/>
                <w:bCs/>
                <w:sz w:val="28"/>
                <w:szCs w:val="28"/>
              </w:rPr>
              <w:t>$3000</w:t>
            </w:r>
          </w:p>
        </w:tc>
        <w:tc>
          <w:tcPr>
            <w:tcW w:w="2350" w:type="dxa"/>
            <w:shd w:val="clear" w:color="auto" w:fill="FFD966" w:themeFill="accent4" w:themeFillTint="99"/>
          </w:tcPr>
          <w:p w14:paraId="4EBD78D3" w14:textId="77777777" w:rsidR="00340B5B" w:rsidRDefault="00340B5B" w:rsidP="00340B5B">
            <w:pPr>
              <w:jc w:val="center"/>
              <w:rPr>
                <w:rFonts w:ascii="Futura T" w:hAnsi="Futura T"/>
              </w:rPr>
            </w:pPr>
          </w:p>
          <w:p w14:paraId="674CF100" w14:textId="77777777" w:rsidR="00480769" w:rsidRDefault="00480769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Choose a Film to Sponsor</w:t>
            </w:r>
          </w:p>
          <w:p w14:paraId="636290B1" w14:textId="10F5A344" w:rsidR="00480769" w:rsidRDefault="00480769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“This film brought to you by…”</w:t>
            </w:r>
          </w:p>
        </w:tc>
        <w:tc>
          <w:tcPr>
            <w:tcW w:w="1530" w:type="dxa"/>
            <w:shd w:val="clear" w:color="auto" w:fill="FFD966" w:themeFill="accent4" w:themeFillTint="99"/>
          </w:tcPr>
          <w:p w14:paraId="1ED26C80" w14:textId="77777777" w:rsidR="00340B5B" w:rsidRDefault="00340B5B" w:rsidP="00340B5B">
            <w:pPr>
              <w:jc w:val="center"/>
              <w:rPr>
                <w:rFonts w:ascii="Futura T" w:hAnsi="Futura T"/>
              </w:rPr>
            </w:pPr>
          </w:p>
          <w:p w14:paraId="639EE46B" w14:textId="77777777" w:rsidR="00896EC4" w:rsidRDefault="00896EC4" w:rsidP="00340B5B">
            <w:pPr>
              <w:jc w:val="center"/>
              <w:rPr>
                <w:rFonts w:ascii="Futura T" w:hAnsi="Futura T"/>
              </w:rPr>
            </w:pPr>
          </w:p>
          <w:p w14:paraId="23625E4F" w14:textId="22C4668D" w:rsidR="00480769" w:rsidRDefault="00896EC4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5-7 Sponsors</w:t>
            </w:r>
          </w:p>
          <w:p w14:paraId="5755B10A" w14:textId="52D72572" w:rsidR="00896EC4" w:rsidRDefault="00896EC4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At This Level</w:t>
            </w:r>
          </w:p>
        </w:tc>
        <w:tc>
          <w:tcPr>
            <w:tcW w:w="2160" w:type="dxa"/>
            <w:shd w:val="clear" w:color="auto" w:fill="FFD966" w:themeFill="accent4" w:themeFillTint="99"/>
          </w:tcPr>
          <w:p w14:paraId="3C74ABC3" w14:textId="77777777" w:rsidR="00340B5B" w:rsidRDefault="00340B5B" w:rsidP="00340B5B">
            <w:pPr>
              <w:jc w:val="center"/>
              <w:rPr>
                <w:rFonts w:ascii="Futura T" w:hAnsi="Futura T"/>
              </w:rPr>
            </w:pPr>
          </w:p>
          <w:p w14:paraId="55FEB7DA" w14:textId="77777777" w:rsidR="00480769" w:rsidRDefault="00480769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Event Program:</w:t>
            </w:r>
          </w:p>
          <w:p w14:paraId="38521042" w14:textId="77777777" w:rsidR="00480769" w:rsidRDefault="00480769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½ Page Ad</w:t>
            </w:r>
          </w:p>
          <w:p w14:paraId="10A9533F" w14:textId="77777777" w:rsidR="00480769" w:rsidRDefault="00480769" w:rsidP="00340B5B">
            <w:pPr>
              <w:jc w:val="center"/>
              <w:rPr>
                <w:rFonts w:ascii="Futura T" w:hAnsi="Futura T"/>
              </w:rPr>
            </w:pPr>
          </w:p>
          <w:p w14:paraId="0D75A534" w14:textId="0508C02E" w:rsidR="00480769" w:rsidRDefault="00480769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Thank You Mention</w:t>
            </w:r>
          </w:p>
        </w:tc>
        <w:tc>
          <w:tcPr>
            <w:tcW w:w="2070" w:type="dxa"/>
            <w:shd w:val="clear" w:color="auto" w:fill="FFD966" w:themeFill="accent4" w:themeFillTint="99"/>
          </w:tcPr>
          <w:p w14:paraId="04105339" w14:textId="77777777" w:rsidR="00340B5B" w:rsidRDefault="00340B5B" w:rsidP="00340B5B">
            <w:pPr>
              <w:jc w:val="center"/>
              <w:rPr>
                <w:rFonts w:ascii="Futura T" w:hAnsi="Futura T"/>
              </w:rPr>
            </w:pPr>
          </w:p>
          <w:p w14:paraId="493B4CFF" w14:textId="77777777" w:rsidR="00480769" w:rsidRDefault="00480769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Tabling Space Provided</w:t>
            </w:r>
          </w:p>
          <w:p w14:paraId="754F63D3" w14:textId="61ADDBB9" w:rsidR="00480769" w:rsidRDefault="00480769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 xml:space="preserve">Banner </w:t>
            </w:r>
            <w:bookmarkStart w:id="0" w:name="_GoBack"/>
            <w:bookmarkEnd w:id="0"/>
            <w:r>
              <w:rPr>
                <w:rFonts w:ascii="Futura T" w:hAnsi="Futura T"/>
              </w:rPr>
              <w:t>Space</w:t>
            </w:r>
          </w:p>
        </w:tc>
        <w:tc>
          <w:tcPr>
            <w:tcW w:w="2169" w:type="dxa"/>
            <w:shd w:val="clear" w:color="auto" w:fill="FFD966" w:themeFill="accent4" w:themeFillTint="99"/>
          </w:tcPr>
          <w:p w14:paraId="35D2A79F" w14:textId="77777777" w:rsidR="00340B5B" w:rsidRDefault="00340B5B" w:rsidP="00340B5B">
            <w:pPr>
              <w:jc w:val="center"/>
              <w:rPr>
                <w:rFonts w:ascii="Futura T" w:hAnsi="Futura T"/>
              </w:rPr>
            </w:pPr>
          </w:p>
          <w:p w14:paraId="24DAA635" w14:textId="77777777" w:rsidR="00480769" w:rsidRDefault="00480769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Social Media</w:t>
            </w:r>
          </w:p>
          <w:p w14:paraId="6E7D8B66" w14:textId="77777777" w:rsidR="00480769" w:rsidRDefault="00480769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All Event Emails</w:t>
            </w:r>
          </w:p>
          <w:p w14:paraId="01B58EBE" w14:textId="42E0304B" w:rsidR="00480769" w:rsidRDefault="00505D16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Logo Added to Bulk Sponsor Slide</w:t>
            </w:r>
          </w:p>
        </w:tc>
        <w:tc>
          <w:tcPr>
            <w:tcW w:w="2056" w:type="dxa"/>
            <w:shd w:val="clear" w:color="auto" w:fill="FFD966" w:themeFill="accent4" w:themeFillTint="99"/>
          </w:tcPr>
          <w:p w14:paraId="5DF41697" w14:textId="77777777" w:rsidR="00340B5B" w:rsidRDefault="00340B5B" w:rsidP="00340B5B">
            <w:pPr>
              <w:jc w:val="center"/>
              <w:rPr>
                <w:rFonts w:ascii="Futura T" w:hAnsi="Futura T"/>
              </w:rPr>
            </w:pPr>
          </w:p>
          <w:p w14:paraId="3456FC21" w14:textId="77777777" w:rsidR="00505D16" w:rsidRDefault="00505D16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6 Tickets</w:t>
            </w:r>
          </w:p>
          <w:p w14:paraId="5C673703" w14:textId="77777777" w:rsidR="00505D16" w:rsidRDefault="00505D16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Food &amp; Drinks Provided</w:t>
            </w:r>
          </w:p>
          <w:p w14:paraId="2D31B085" w14:textId="6A1FC767" w:rsidR="00505D16" w:rsidRDefault="00505D16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Reserved Seating</w:t>
            </w:r>
          </w:p>
        </w:tc>
      </w:tr>
      <w:tr w:rsidR="00340B5B" w14:paraId="6C22FA78" w14:textId="77777777" w:rsidTr="00896EC4">
        <w:trPr>
          <w:trHeight w:val="1250"/>
        </w:trPr>
        <w:tc>
          <w:tcPr>
            <w:tcW w:w="2055" w:type="dxa"/>
            <w:shd w:val="clear" w:color="auto" w:fill="9CC2E5" w:themeFill="accent5" w:themeFillTint="99"/>
          </w:tcPr>
          <w:p w14:paraId="2F6369F1" w14:textId="77777777" w:rsidR="00340B5B" w:rsidRDefault="00340B5B" w:rsidP="00340B5B">
            <w:pPr>
              <w:jc w:val="center"/>
              <w:rPr>
                <w:rFonts w:ascii="Futura T" w:hAnsi="Futura T"/>
                <w:b/>
                <w:bCs/>
                <w:sz w:val="28"/>
                <w:szCs w:val="28"/>
              </w:rPr>
            </w:pPr>
          </w:p>
          <w:p w14:paraId="1E7D8B24" w14:textId="77777777" w:rsidR="00340B5B" w:rsidRDefault="00340B5B" w:rsidP="00340B5B">
            <w:pPr>
              <w:jc w:val="center"/>
              <w:rPr>
                <w:rFonts w:ascii="Futura T" w:hAnsi="Futura T"/>
                <w:b/>
                <w:bCs/>
                <w:sz w:val="28"/>
                <w:szCs w:val="28"/>
              </w:rPr>
            </w:pPr>
            <w:r>
              <w:rPr>
                <w:rFonts w:ascii="Futura T" w:hAnsi="Futura T"/>
                <w:b/>
                <w:bCs/>
                <w:sz w:val="28"/>
                <w:szCs w:val="28"/>
              </w:rPr>
              <w:t>Leader</w:t>
            </w:r>
          </w:p>
          <w:p w14:paraId="49FB949E" w14:textId="42D45547" w:rsidR="00340B5B" w:rsidRPr="00340B5B" w:rsidRDefault="00340B5B" w:rsidP="00340B5B">
            <w:pPr>
              <w:jc w:val="center"/>
              <w:rPr>
                <w:rFonts w:ascii="Futura T" w:hAnsi="Futura T"/>
                <w:b/>
                <w:bCs/>
                <w:sz w:val="28"/>
                <w:szCs w:val="28"/>
              </w:rPr>
            </w:pPr>
            <w:r>
              <w:rPr>
                <w:rFonts w:ascii="Futura T" w:hAnsi="Futura T"/>
                <w:b/>
                <w:bCs/>
                <w:sz w:val="28"/>
                <w:szCs w:val="28"/>
              </w:rPr>
              <w:t>$1500</w:t>
            </w:r>
          </w:p>
        </w:tc>
        <w:tc>
          <w:tcPr>
            <w:tcW w:w="2350" w:type="dxa"/>
            <w:shd w:val="clear" w:color="auto" w:fill="9CC2E5" w:themeFill="accent5" w:themeFillTint="99"/>
          </w:tcPr>
          <w:p w14:paraId="69C69180" w14:textId="77777777" w:rsidR="00340B5B" w:rsidRDefault="00340B5B" w:rsidP="00340B5B">
            <w:pPr>
              <w:jc w:val="center"/>
              <w:rPr>
                <w:rFonts w:ascii="Futura T" w:hAnsi="Futura T"/>
              </w:rPr>
            </w:pPr>
          </w:p>
          <w:p w14:paraId="53814FBB" w14:textId="2BDD2D49" w:rsidR="00505D16" w:rsidRDefault="00505D16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 xml:space="preserve">Listed as Sponsor </w:t>
            </w:r>
          </w:p>
        </w:tc>
        <w:tc>
          <w:tcPr>
            <w:tcW w:w="1530" w:type="dxa"/>
            <w:shd w:val="clear" w:color="auto" w:fill="9CC2E5" w:themeFill="accent5" w:themeFillTint="99"/>
          </w:tcPr>
          <w:p w14:paraId="22DCAD13" w14:textId="77777777" w:rsidR="00340B5B" w:rsidRDefault="00340B5B" w:rsidP="00340B5B">
            <w:pPr>
              <w:jc w:val="center"/>
              <w:rPr>
                <w:rFonts w:ascii="Futura T" w:hAnsi="Futura T"/>
              </w:rPr>
            </w:pPr>
          </w:p>
        </w:tc>
        <w:tc>
          <w:tcPr>
            <w:tcW w:w="2160" w:type="dxa"/>
            <w:shd w:val="clear" w:color="auto" w:fill="9CC2E5" w:themeFill="accent5" w:themeFillTint="99"/>
          </w:tcPr>
          <w:p w14:paraId="02F3A92E" w14:textId="77777777" w:rsidR="00340B5B" w:rsidRDefault="00340B5B" w:rsidP="00340B5B">
            <w:pPr>
              <w:jc w:val="center"/>
              <w:rPr>
                <w:rFonts w:ascii="Futura T" w:hAnsi="Futura T"/>
              </w:rPr>
            </w:pPr>
          </w:p>
          <w:p w14:paraId="6EF373C7" w14:textId="77777777" w:rsidR="00505D16" w:rsidRDefault="00505D16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Event Program</w:t>
            </w:r>
          </w:p>
          <w:p w14:paraId="06E87A36" w14:textId="06F7A885" w:rsidR="00505D16" w:rsidRDefault="00505D16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¼ Page Ad</w:t>
            </w:r>
          </w:p>
        </w:tc>
        <w:tc>
          <w:tcPr>
            <w:tcW w:w="2070" w:type="dxa"/>
            <w:shd w:val="clear" w:color="auto" w:fill="9CC2E5" w:themeFill="accent5" w:themeFillTint="99"/>
          </w:tcPr>
          <w:p w14:paraId="75C57E26" w14:textId="77777777" w:rsidR="00340B5B" w:rsidRDefault="00340B5B" w:rsidP="00340B5B">
            <w:pPr>
              <w:jc w:val="center"/>
              <w:rPr>
                <w:rFonts w:ascii="Futura T" w:hAnsi="Futura T"/>
              </w:rPr>
            </w:pPr>
          </w:p>
          <w:p w14:paraId="1FA527F6" w14:textId="4C52B59B" w:rsidR="00505D16" w:rsidRDefault="00505D16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Tabling Space Provided</w:t>
            </w:r>
          </w:p>
        </w:tc>
        <w:tc>
          <w:tcPr>
            <w:tcW w:w="2169" w:type="dxa"/>
            <w:shd w:val="clear" w:color="auto" w:fill="9CC2E5" w:themeFill="accent5" w:themeFillTint="99"/>
          </w:tcPr>
          <w:p w14:paraId="57F95885" w14:textId="77777777" w:rsidR="00340B5B" w:rsidRDefault="00340B5B" w:rsidP="00340B5B">
            <w:pPr>
              <w:jc w:val="center"/>
              <w:rPr>
                <w:rFonts w:ascii="Futura T" w:hAnsi="Futura T"/>
              </w:rPr>
            </w:pPr>
          </w:p>
          <w:p w14:paraId="341EE6A0" w14:textId="77777777" w:rsidR="00505D16" w:rsidRDefault="00505D16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Social Media</w:t>
            </w:r>
          </w:p>
          <w:p w14:paraId="6B2CE506" w14:textId="77777777" w:rsidR="00505D16" w:rsidRDefault="00505D16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All Event Emails</w:t>
            </w:r>
          </w:p>
          <w:p w14:paraId="1DFAC0A4" w14:textId="2D84EC90" w:rsidR="00505D16" w:rsidRDefault="00505D16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Sponsor List</w:t>
            </w:r>
          </w:p>
        </w:tc>
        <w:tc>
          <w:tcPr>
            <w:tcW w:w="2056" w:type="dxa"/>
            <w:shd w:val="clear" w:color="auto" w:fill="9CC2E5" w:themeFill="accent5" w:themeFillTint="99"/>
          </w:tcPr>
          <w:p w14:paraId="06794C3B" w14:textId="77777777" w:rsidR="00340B5B" w:rsidRDefault="00340B5B" w:rsidP="00340B5B">
            <w:pPr>
              <w:jc w:val="center"/>
              <w:rPr>
                <w:rFonts w:ascii="Futura T" w:hAnsi="Futura T"/>
              </w:rPr>
            </w:pPr>
          </w:p>
          <w:p w14:paraId="2268D900" w14:textId="77777777" w:rsidR="00505D16" w:rsidRDefault="00505D16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6 Tickets</w:t>
            </w:r>
          </w:p>
          <w:p w14:paraId="37BD16DD" w14:textId="11322C00" w:rsidR="00505D16" w:rsidRDefault="00505D16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Reserved Seating</w:t>
            </w:r>
          </w:p>
        </w:tc>
      </w:tr>
      <w:tr w:rsidR="00340B5B" w14:paraId="65E17EB1" w14:textId="77777777" w:rsidTr="00896EC4">
        <w:trPr>
          <w:trHeight w:val="1250"/>
        </w:trPr>
        <w:tc>
          <w:tcPr>
            <w:tcW w:w="2055" w:type="dxa"/>
            <w:shd w:val="clear" w:color="auto" w:fill="AEAAAA" w:themeFill="background2" w:themeFillShade="BF"/>
          </w:tcPr>
          <w:p w14:paraId="12F01E57" w14:textId="77777777" w:rsidR="00340B5B" w:rsidRDefault="00340B5B" w:rsidP="00340B5B">
            <w:pPr>
              <w:jc w:val="center"/>
              <w:rPr>
                <w:rFonts w:ascii="Futura T" w:hAnsi="Futura T"/>
                <w:b/>
                <w:bCs/>
                <w:sz w:val="28"/>
                <w:szCs w:val="28"/>
              </w:rPr>
            </w:pPr>
          </w:p>
          <w:p w14:paraId="67F9D7A7" w14:textId="77777777" w:rsidR="00340B5B" w:rsidRDefault="00340B5B" w:rsidP="00340B5B">
            <w:pPr>
              <w:jc w:val="center"/>
              <w:rPr>
                <w:rFonts w:ascii="Futura T" w:hAnsi="Futura T"/>
                <w:b/>
                <w:bCs/>
                <w:sz w:val="28"/>
                <w:szCs w:val="28"/>
              </w:rPr>
            </w:pPr>
            <w:r>
              <w:rPr>
                <w:rFonts w:ascii="Futura T" w:hAnsi="Futura T"/>
                <w:b/>
                <w:bCs/>
                <w:sz w:val="28"/>
                <w:szCs w:val="28"/>
              </w:rPr>
              <w:t>Organizer</w:t>
            </w:r>
          </w:p>
          <w:p w14:paraId="14EFB3CD" w14:textId="6A81144A" w:rsidR="00340B5B" w:rsidRPr="00340B5B" w:rsidRDefault="00340B5B" w:rsidP="00340B5B">
            <w:pPr>
              <w:jc w:val="center"/>
              <w:rPr>
                <w:rFonts w:ascii="Futura T" w:hAnsi="Futura T"/>
                <w:b/>
                <w:bCs/>
                <w:sz w:val="28"/>
                <w:szCs w:val="28"/>
              </w:rPr>
            </w:pPr>
            <w:r>
              <w:rPr>
                <w:rFonts w:ascii="Futura T" w:hAnsi="Futura T"/>
                <w:b/>
                <w:bCs/>
                <w:sz w:val="28"/>
                <w:szCs w:val="28"/>
              </w:rPr>
              <w:t>$500</w:t>
            </w:r>
          </w:p>
        </w:tc>
        <w:tc>
          <w:tcPr>
            <w:tcW w:w="2350" w:type="dxa"/>
            <w:shd w:val="clear" w:color="auto" w:fill="AEAAAA" w:themeFill="background2" w:themeFillShade="BF"/>
          </w:tcPr>
          <w:p w14:paraId="31BE3B04" w14:textId="77777777" w:rsidR="00340B5B" w:rsidRDefault="00340B5B" w:rsidP="00340B5B">
            <w:pPr>
              <w:jc w:val="center"/>
              <w:rPr>
                <w:rFonts w:ascii="Futura T" w:hAnsi="Futura T"/>
              </w:rPr>
            </w:pPr>
          </w:p>
          <w:p w14:paraId="4AD169A8" w14:textId="2BABBA29" w:rsidR="00505D16" w:rsidRDefault="00505D16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Listed as Sponsor</w:t>
            </w:r>
          </w:p>
        </w:tc>
        <w:tc>
          <w:tcPr>
            <w:tcW w:w="1530" w:type="dxa"/>
            <w:shd w:val="clear" w:color="auto" w:fill="AEAAAA" w:themeFill="background2" w:themeFillShade="BF"/>
          </w:tcPr>
          <w:p w14:paraId="5ECF35FC" w14:textId="77777777" w:rsidR="00340B5B" w:rsidRDefault="00340B5B" w:rsidP="00340B5B">
            <w:pPr>
              <w:jc w:val="center"/>
              <w:rPr>
                <w:rFonts w:ascii="Futura T" w:hAnsi="Futura T"/>
              </w:rPr>
            </w:pPr>
          </w:p>
        </w:tc>
        <w:tc>
          <w:tcPr>
            <w:tcW w:w="2160" w:type="dxa"/>
            <w:shd w:val="clear" w:color="auto" w:fill="AEAAAA" w:themeFill="background2" w:themeFillShade="BF"/>
          </w:tcPr>
          <w:p w14:paraId="6B9EEF45" w14:textId="77777777" w:rsidR="00505D16" w:rsidRDefault="00505D16" w:rsidP="00340B5B">
            <w:pPr>
              <w:jc w:val="center"/>
              <w:rPr>
                <w:rFonts w:ascii="Futura T" w:hAnsi="Futura T"/>
              </w:rPr>
            </w:pPr>
          </w:p>
          <w:p w14:paraId="0CFB35F5" w14:textId="77777777" w:rsidR="00340B5B" w:rsidRDefault="00505D16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Event Program</w:t>
            </w:r>
          </w:p>
          <w:p w14:paraId="4E56EA39" w14:textId="6A34200A" w:rsidR="00505D16" w:rsidRDefault="00505D16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1/8 Page Ad</w:t>
            </w:r>
          </w:p>
        </w:tc>
        <w:tc>
          <w:tcPr>
            <w:tcW w:w="2070" w:type="dxa"/>
            <w:shd w:val="clear" w:color="auto" w:fill="AEAAAA" w:themeFill="background2" w:themeFillShade="BF"/>
          </w:tcPr>
          <w:p w14:paraId="77647933" w14:textId="77777777" w:rsidR="00340B5B" w:rsidRDefault="00340B5B" w:rsidP="00340B5B">
            <w:pPr>
              <w:jc w:val="center"/>
              <w:rPr>
                <w:rFonts w:ascii="Futura T" w:hAnsi="Futura T"/>
              </w:rPr>
            </w:pPr>
          </w:p>
        </w:tc>
        <w:tc>
          <w:tcPr>
            <w:tcW w:w="2169" w:type="dxa"/>
            <w:shd w:val="clear" w:color="auto" w:fill="AEAAAA" w:themeFill="background2" w:themeFillShade="BF"/>
          </w:tcPr>
          <w:p w14:paraId="3DB691AD" w14:textId="77777777" w:rsidR="00340B5B" w:rsidRDefault="00340B5B" w:rsidP="00340B5B">
            <w:pPr>
              <w:jc w:val="center"/>
              <w:rPr>
                <w:rFonts w:ascii="Futura T" w:hAnsi="Futura T"/>
              </w:rPr>
            </w:pPr>
          </w:p>
          <w:p w14:paraId="7965BD92" w14:textId="77777777" w:rsidR="00505D16" w:rsidRDefault="00505D16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All Event Emails</w:t>
            </w:r>
          </w:p>
          <w:p w14:paraId="648A9A54" w14:textId="69781B91" w:rsidR="00505D16" w:rsidRDefault="00505D16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Sponsor List</w:t>
            </w:r>
          </w:p>
        </w:tc>
        <w:tc>
          <w:tcPr>
            <w:tcW w:w="2056" w:type="dxa"/>
            <w:shd w:val="clear" w:color="auto" w:fill="AEAAAA" w:themeFill="background2" w:themeFillShade="BF"/>
          </w:tcPr>
          <w:p w14:paraId="39464C3B" w14:textId="77777777" w:rsidR="00340B5B" w:rsidRDefault="00340B5B" w:rsidP="00340B5B">
            <w:pPr>
              <w:jc w:val="center"/>
              <w:rPr>
                <w:rFonts w:ascii="Futura T" w:hAnsi="Futura T"/>
              </w:rPr>
            </w:pPr>
          </w:p>
          <w:p w14:paraId="3D39389C" w14:textId="77777777" w:rsidR="00505D16" w:rsidRDefault="00505D16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4 Tickets</w:t>
            </w:r>
          </w:p>
          <w:p w14:paraId="344F6BA6" w14:textId="4EC452AC" w:rsidR="00505D16" w:rsidRDefault="00505D16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Reserved Seating</w:t>
            </w:r>
          </w:p>
        </w:tc>
      </w:tr>
      <w:tr w:rsidR="00340B5B" w14:paraId="01802579" w14:textId="77777777" w:rsidTr="00896EC4">
        <w:trPr>
          <w:trHeight w:val="818"/>
        </w:trPr>
        <w:tc>
          <w:tcPr>
            <w:tcW w:w="2055" w:type="dxa"/>
            <w:shd w:val="clear" w:color="auto" w:fill="D9D9D9" w:themeFill="background1" w:themeFillShade="D9"/>
          </w:tcPr>
          <w:p w14:paraId="5F2286F4" w14:textId="77777777" w:rsidR="00340B5B" w:rsidRPr="00A12886" w:rsidRDefault="00340B5B" w:rsidP="00340B5B">
            <w:pPr>
              <w:jc w:val="center"/>
              <w:rPr>
                <w:rFonts w:ascii="Futura T" w:hAnsi="Futura T"/>
                <w:b/>
                <w:bCs/>
                <w:sz w:val="28"/>
                <w:szCs w:val="28"/>
              </w:rPr>
            </w:pPr>
            <w:r w:rsidRPr="00A12886">
              <w:rPr>
                <w:rFonts w:ascii="Futura T" w:hAnsi="Futura T"/>
                <w:b/>
                <w:bCs/>
                <w:sz w:val="28"/>
                <w:szCs w:val="28"/>
              </w:rPr>
              <w:t>Supporter</w:t>
            </w:r>
          </w:p>
          <w:p w14:paraId="16C63FC5" w14:textId="06AE3FA4" w:rsidR="00340B5B" w:rsidRPr="00340B5B" w:rsidRDefault="00340B5B" w:rsidP="00340B5B">
            <w:pPr>
              <w:jc w:val="center"/>
              <w:rPr>
                <w:rFonts w:ascii="Futura T" w:hAnsi="Futura T"/>
                <w:b/>
                <w:bCs/>
                <w:sz w:val="28"/>
                <w:szCs w:val="28"/>
              </w:rPr>
            </w:pPr>
            <w:r w:rsidRPr="00A12886">
              <w:rPr>
                <w:rFonts w:ascii="Futura T" w:hAnsi="Futura T"/>
                <w:b/>
                <w:bCs/>
                <w:sz w:val="28"/>
                <w:szCs w:val="28"/>
              </w:rPr>
              <w:t>$250</w:t>
            </w:r>
          </w:p>
        </w:tc>
        <w:tc>
          <w:tcPr>
            <w:tcW w:w="2350" w:type="dxa"/>
            <w:shd w:val="clear" w:color="auto" w:fill="D9D9D9" w:themeFill="background1" w:themeFillShade="D9"/>
          </w:tcPr>
          <w:p w14:paraId="4E891885" w14:textId="77777777" w:rsidR="00340B5B" w:rsidRDefault="00340B5B" w:rsidP="00340B5B">
            <w:pPr>
              <w:jc w:val="center"/>
              <w:rPr>
                <w:rFonts w:ascii="Futura T" w:hAnsi="Futura T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7C7E89BE" w14:textId="77777777" w:rsidR="00340B5B" w:rsidRDefault="00340B5B" w:rsidP="00340B5B">
            <w:pPr>
              <w:jc w:val="center"/>
              <w:rPr>
                <w:rFonts w:ascii="Futura T" w:hAnsi="Futura T"/>
              </w:rPr>
            </w:pPr>
          </w:p>
        </w:tc>
        <w:tc>
          <w:tcPr>
            <w:tcW w:w="2160" w:type="dxa"/>
            <w:shd w:val="clear" w:color="auto" w:fill="D9D9D9" w:themeFill="background1" w:themeFillShade="D9"/>
          </w:tcPr>
          <w:p w14:paraId="1D773FA7" w14:textId="77777777" w:rsidR="00340B5B" w:rsidRDefault="00340B5B" w:rsidP="00340B5B">
            <w:pPr>
              <w:jc w:val="center"/>
              <w:rPr>
                <w:rFonts w:ascii="Futura T" w:hAnsi="Futura T"/>
              </w:rPr>
            </w:pPr>
          </w:p>
        </w:tc>
        <w:tc>
          <w:tcPr>
            <w:tcW w:w="2070" w:type="dxa"/>
            <w:shd w:val="clear" w:color="auto" w:fill="D9D9D9" w:themeFill="background1" w:themeFillShade="D9"/>
          </w:tcPr>
          <w:p w14:paraId="02D1A670" w14:textId="77777777" w:rsidR="00340B5B" w:rsidRDefault="00340B5B" w:rsidP="00340B5B">
            <w:pPr>
              <w:jc w:val="center"/>
              <w:rPr>
                <w:rFonts w:ascii="Futura T" w:hAnsi="Futura T"/>
              </w:rPr>
            </w:pPr>
          </w:p>
        </w:tc>
        <w:tc>
          <w:tcPr>
            <w:tcW w:w="2169" w:type="dxa"/>
            <w:shd w:val="clear" w:color="auto" w:fill="D9D9D9" w:themeFill="background1" w:themeFillShade="D9"/>
          </w:tcPr>
          <w:p w14:paraId="2B225D3B" w14:textId="77777777" w:rsidR="00340B5B" w:rsidRDefault="00340B5B" w:rsidP="00340B5B">
            <w:pPr>
              <w:jc w:val="center"/>
              <w:rPr>
                <w:rFonts w:ascii="Futura T" w:hAnsi="Futura T"/>
              </w:rPr>
            </w:pPr>
          </w:p>
          <w:p w14:paraId="3FEAD614" w14:textId="4B827123" w:rsidR="00505D16" w:rsidRDefault="00505D16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All Sponsor Lists</w:t>
            </w:r>
          </w:p>
        </w:tc>
        <w:tc>
          <w:tcPr>
            <w:tcW w:w="2056" w:type="dxa"/>
            <w:shd w:val="clear" w:color="auto" w:fill="D9D9D9" w:themeFill="background1" w:themeFillShade="D9"/>
          </w:tcPr>
          <w:p w14:paraId="65A949F9" w14:textId="784590DD" w:rsidR="00505D16" w:rsidRDefault="00505D16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2 Tickets</w:t>
            </w:r>
          </w:p>
          <w:p w14:paraId="2F238A5F" w14:textId="3BE917DF" w:rsidR="00505D16" w:rsidRDefault="00505D16" w:rsidP="00340B5B">
            <w:pPr>
              <w:jc w:val="center"/>
              <w:rPr>
                <w:rFonts w:ascii="Futura T" w:hAnsi="Futura T"/>
              </w:rPr>
            </w:pPr>
            <w:r>
              <w:rPr>
                <w:rFonts w:ascii="Futura T" w:hAnsi="Futura T"/>
              </w:rPr>
              <w:t>Reserved Seating</w:t>
            </w:r>
          </w:p>
        </w:tc>
      </w:tr>
    </w:tbl>
    <w:p w14:paraId="080CE668" w14:textId="561E0BDE" w:rsidR="00340B5B" w:rsidRDefault="00340B5B" w:rsidP="00EC605F">
      <w:pPr>
        <w:jc w:val="center"/>
        <w:rPr>
          <w:rFonts w:ascii="Futura T" w:hAnsi="Futura T"/>
        </w:rPr>
      </w:pPr>
    </w:p>
    <w:p w14:paraId="31198022" w14:textId="77777777" w:rsidR="007418B3" w:rsidRDefault="007418B3" w:rsidP="00EC605F">
      <w:pPr>
        <w:jc w:val="center"/>
        <w:rPr>
          <w:rFonts w:ascii="Futura T" w:hAnsi="Futura T"/>
          <w:sz w:val="24"/>
          <w:szCs w:val="24"/>
        </w:rPr>
      </w:pPr>
    </w:p>
    <w:p w14:paraId="59BA2F3F" w14:textId="78E2D530" w:rsidR="00EC6B12" w:rsidRPr="007418B3" w:rsidRDefault="00EC6B12" w:rsidP="00EC605F">
      <w:pPr>
        <w:jc w:val="center"/>
        <w:rPr>
          <w:rFonts w:ascii="Futura T" w:hAnsi="Futura T"/>
          <w:sz w:val="24"/>
          <w:szCs w:val="24"/>
        </w:rPr>
      </w:pPr>
      <w:r w:rsidRPr="007418B3">
        <w:rPr>
          <w:rFonts w:ascii="Futura T" w:hAnsi="Futura T"/>
          <w:sz w:val="24"/>
          <w:szCs w:val="24"/>
        </w:rPr>
        <w:t xml:space="preserve">Sponsoring a Wild &amp; Scenic Film Festival </w:t>
      </w:r>
      <w:proofErr w:type="gramStart"/>
      <w:r w:rsidRPr="007418B3">
        <w:rPr>
          <w:rFonts w:ascii="Futura T" w:hAnsi="Futura T"/>
          <w:sz w:val="24"/>
          <w:szCs w:val="24"/>
        </w:rPr>
        <w:t>On</w:t>
      </w:r>
      <w:proofErr w:type="gramEnd"/>
      <w:r w:rsidRPr="007418B3">
        <w:rPr>
          <w:rFonts w:ascii="Futura T" w:hAnsi="Futura T"/>
          <w:sz w:val="24"/>
          <w:szCs w:val="24"/>
        </w:rPr>
        <w:t xml:space="preserve"> Tour Event provides a media reach both on local and nat</w:t>
      </w:r>
      <w:r w:rsidR="007418B3" w:rsidRPr="007418B3">
        <w:rPr>
          <w:rFonts w:ascii="Futura T" w:hAnsi="Futura T"/>
          <w:sz w:val="24"/>
          <w:szCs w:val="24"/>
        </w:rPr>
        <w:t>ional scales</w:t>
      </w:r>
      <w:r w:rsidRPr="007418B3">
        <w:rPr>
          <w:rFonts w:ascii="Futura T" w:hAnsi="Futura T"/>
          <w:sz w:val="24"/>
          <w:szCs w:val="24"/>
        </w:rPr>
        <w:t xml:space="preserve">.  </w:t>
      </w:r>
    </w:p>
    <w:sectPr w:rsidR="00EC6B12" w:rsidRPr="007418B3" w:rsidSect="00340B5B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utura T">
    <w:panose1 w:val="020B0800000000000000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zMrSwsDA2MzI2MzFX0lEKTi0uzszPAykwrAUAVWqWqCwAAAA="/>
  </w:docVars>
  <w:rsids>
    <w:rsidRoot w:val="00340B5B"/>
    <w:rsid w:val="001E183B"/>
    <w:rsid w:val="00220E3C"/>
    <w:rsid w:val="00340B5B"/>
    <w:rsid w:val="00480769"/>
    <w:rsid w:val="00505D16"/>
    <w:rsid w:val="007179DC"/>
    <w:rsid w:val="007418B3"/>
    <w:rsid w:val="00894AEC"/>
    <w:rsid w:val="00896EC4"/>
    <w:rsid w:val="00A12886"/>
    <w:rsid w:val="00E47191"/>
    <w:rsid w:val="00EC605F"/>
    <w:rsid w:val="00EC6B12"/>
    <w:rsid w:val="00F073F3"/>
    <w:rsid w:val="00FA6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1ED04"/>
  <w15:chartTrackingRefBased/>
  <w15:docId w15:val="{C1869538-E567-4B05-A44E-A16FBA483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0B5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171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resa Huck</dc:creator>
  <cp:keywords/>
  <dc:description/>
  <cp:lastModifiedBy>Theresa Huck</cp:lastModifiedBy>
  <cp:revision>6</cp:revision>
  <dcterms:created xsi:type="dcterms:W3CDTF">2019-06-21T20:18:00Z</dcterms:created>
  <dcterms:modified xsi:type="dcterms:W3CDTF">2019-06-21T21:48:00Z</dcterms:modified>
</cp:coreProperties>
</file>